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C6560" w14:textId="1A9F4A0B" w:rsidR="00DB5200" w:rsidRPr="00912FCD" w:rsidRDefault="007E6557">
      <w:pPr>
        <w:rPr>
          <w:b/>
          <w:bCs/>
          <w:sz w:val="28"/>
          <w:szCs w:val="28"/>
        </w:rPr>
      </w:pPr>
      <w:r w:rsidRPr="00912FCD">
        <w:rPr>
          <w:b/>
          <w:bCs/>
          <w:sz w:val="28"/>
          <w:szCs w:val="28"/>
        </w:rPr>
        <w:t>Q) 5) a):</w:t>
      </w:r>
    </w:p>
    <w:p w14:paraId="2E9A2B5D" w14:textId="3F80512C" w:rsidR="000A3DAC" w:rsidRPr="00912FCD" w:rsidRDefault="000A3DAC" w:rsidP="000A3DAC">
      <w:pPr>
        <w:rPr>
          <w:sz w:val="24"/>
          <w:szCs w:val="24"/>
        </w:rPr>
      </w:pPr>
      <w:r w:rsidRPr="00912FCD">
        <w:rPr>
          <w:sz w:val="24"/>
          <w:szCs w:val="24"/>
        </w:rPr>
        <w:t>The hyperparameters for my final neural network are:</w:t>
      </w:r>
    </w:p>
    <w:p w14:paraId="52B94B44" w14:textId="58B72118" w:rsidR="007E6557" w:rsidRPr="009E63FC" w:rsidRDefault="000A3DAC" w:rsidP="000A3DAC">
      <w:pPr>
        <w:rPr>
          <w:b/>
          <w:bCs/>
          <w:color w:val="7030A0"/>
          <w:sz w:val="24"/>
          <w:szCs w:val="24"/>
        </w:rPr>
      </w:pPr>
      <w:r w:rsidRPr="009E63FC">
        <w:rPr>
          <w:b/>
          <w:bCs/>
          <w:color w:val="7030A0"/>
          <w:sz w:val="24"/>
          <w:szCs w:val="24"/>
        </w:rPr>
        <w:t xml:space="preserve">No of Hidden Layers = 1, No of hidden nodes = </w:t>
      </w:r>
      <w:r w:rsidR="00F76080" w:rsidRPr="009E63FC">
        <w:rPr>
          <w:b/>
          <w:bCs/>
          <w:color w:val="7030A0"/>
          <w:sz w:val="24"/>
          <w:szCs w:val="24"/>
        </w:rPr>
        <w:t>10</w:t>
      </w:r>
      <w:r w:rsidRPr="009E63FC">
        <w:rPr>
          <w:b/>
          <w:bCs/>
          <w:color w:val="7030A0"/>
          <w:sz w:val="24"/>
          <w:szCs w:val="24"/>
        </w:rPr>
        <w:t xml:space="preserve">, Learning Rate = </w:t>
      </w:r>
      <w:r w:rsidR="00F76080" w:rsidRPr="009E63FC">
        <w:rPr>
          <w:b/>
          <w:bCs/>
          <w:color w:val="7030A0"/>
          <w:sz w:val="24"/>
          <w:szCs w:val="24"/>
        </w:rPr>
        <w:t>0.</w:t>
      </w:r>
      <w:r w:rsidRPr="009E63FC">
        <w:rPr>
          <w:b/>
          <w:bCs/>
          <w:color w:val="7030A0"/>
          <w:sz w:val="24"/>
          <w:szCs w:val="24"/>
        </w:rPr>
        <w:t xml:space="preserve">1, no of iterations/epochs = </w:t>
      </w:r>
      <w:r w:rsidR="00F76080" w:rsidRPr="009E63FC">
        <w:rPr>
          <w:b/>
          <w:bCs/>
          <w:color w:val="7030A0"/>
          <w:sz w:val="24"/>
          <w:szCs w:val="24"/>
        </w:rPr>
        <w:t>1000, solver = ‘adam’, activation function = ‘</w:t>
      </w:r>
      <w:r w:rsidR="002020D5">
        <w:rPr>
          <w:b/>
          <w:bCs/>
          <w:color w:val="7030A0"/>
          <w:sz w:val="24"/>
          <w:szCs w:val="24"/>
        </w:rPr>
        <w:t>relu</w:t>
      </w:r>
      <w:r w:rsidR="00F76080" w:rsidRPr="009E63FC">
        <w:rPr>
          <w:b/>
          <w:bCs/>
          <w:color w:val="7030A0"/>
          <w:sz w:val="24"/>
          <w:szCs w:val="24"/>
        </w:rPr>
        <w:t>’</w:t>
      </w:r>
    </w:p>
    <w:p w14:paraId="01C8BAD8" w14:textId="673C2F0E" w:rsidR="00EC6705" w:rsidRPr="00912FCD" w:rsidRDefault="00EC6705" w:rsidP="00EC6705">
      <w:pPr>
        <w:rPr>
          <w:sz w:val="24"/>
          <w:szCs w:val="24"/>
        </w:rPr>
      </w:pPr>
      <w:r w:rsidRPr="00912FCD">
        <w:rPr>
          <w:sz w:val="24"/>
          <w:szCs w:val="24"/>
        </w:rPr>
        <w:t>To make the algorithm simple, I used rectangular weight matrix i.e. the number of nodes in all hidden layers is same</w:t>
      </w:r>
    </w:p>
    <w:p w14:paraId="0CB4A97E" w14:textId="2446A8D9" w:rsidR="00EC6705" w:rsidRPr="00912FCD" w:rsidRDefault="00EC6705" w:rsidP="00EC6705">
      <w:pPr>
        <w:rPr>
          <w:sz w:val="24"/>
          <w:szCs w:val="24"/>
        </w:rPr>
      </w:pPr>
      <w:r w:rsidRPr="00912FCD">
        <w:rPr>
          <w:sz w:val="24"/>
          <w:szCs w:val="24"/>
        </w:rPr>
        <w:t xml:space="preserve">I used </w:t>
      </w:r>
      <w:r w:rsidR="00F76080">
        <w:rPr>
          <w:sz w:val="24"/>
          <w:szCs w:val="24"/>
        </w:rPr>
        <w:t xml:space="preserve">the following grid for the </w:t>
      </w:r>
      <w:r w:rsidRPr="00912FCD">
        <w:rPr>
          <w:sz w:val="24"/>
          <w:szCs w:val="24"/>
        </w:rPr>
        <w:t>Grid Search method to select the best hyperparameters:</w:t>
      </w:r>
    </w:p>
    <w:p w14:paraId="6FAB01A4" w14:textId="77777777" w:rsidR="00F76080" w:rsidRPr="009E63FC" w:rsidRDefault="00F76080" w:rsidP="00F76080">
      <w:pPr>
        <w:pStyle w:val="ListParagraph"/>
        <w:numPr>
          <w:ilvl w:val="0"/>
          <w:numId w:val="4"/>
        </w:numPr>
        <w:rPr>
          <w:color w:val="7030A0"/>
          <w:sz w:val="24"/>
          <w:szCs w:val="24"/>
        </w:rPr>
      </w:pPr>
      <w:r w:rsidRPr="009E63FC">
        <w:rPr>
          <w:color w:val="7030A0"/>
          <w:sz w:val="24"/>
          <w:szCs w:val="24"/>
        </w:rPr>
        <w:t>hidden = [1,2,5]</w:t>
      </w:r>
    </w:p>
    <w:p w14:paraId="0E6AD19D" w14:textId="77777777" w:rsidR="00F76080" w:rsidRPr="009E63FC" w:rsidRDefault="00F76080" w:rsidP="00F76080">
      <w:pPr>
        <w:pStyle w:val="ListParagraph"/>
        <w:numPr>
          <w:ilvl w:val="0"/>
          <w:numId w:val="4"/>
        </w:numPr>
        <w:rPr>
          <w:color w:val="7030A0"/>
          <w:sz w:val="24"/>
          <w:szCs w:val="24"/>
        </w:rPr>
      </w:pPr>
      <w:r w:rsidRPr="009E63FC">
        <w:rPr>
          <w:color w:val="7030A0"/>
          <w:sz w:val="24"/>
          <w:szCs w:val="24"/>
        </w:rPr>
        <w:t>nodes = [2,5,10]</w:t>
      </w:r>
    </w:p>
    <w:p w14:paraId="32F83034" w14:textId="77777777" w:rsidR="00F76080" w:rsidRPr="009E63FC" w:rsidRDefault="00F76080" w:rsidP="00F76080">
      <w:pPr>
        <w:pStyle w:val="ListParagraph"/>
        <w:numPr>
          <w:ilvl w:val="0"/>
          <w:numId w:val="4"/>
        </w:numPr>
        <w:rPr>
          <w:color w:val="7030A0"/>
          <w:sz w:val="24"/>
          <w:szCs w:val="24"/>
        </w:rPr>
      </w:pPr>
      <w:r w:rsidRPr="009E63FC">
        <w:rPr>
          <w:color w:val="7030A0"/>
          <w:sz w:val="24"/>
          <w:szCs w:val="24"/>
        </w:rPr>
        <w:t>lr =[0.1,1]</w:t>
      </w:r>
    </w:p>
    <w:p w14:paraId="765E0F42" w14:textId="77777777" w:rsidR="00F76080" w:rsidRPr="009E63FC" w:rsidRDefault="00F76080" w:rsidP="00F76080">
      <w:pPr>
        <w:pStyle w:val="ListParagraph"/>
        <w:numPr>
          <w:ilvl w:val="0"/>
          <w:numId w:val="4"/>
        </w:numPr>
        <w:rPr>
          <w:color w:val="7030A0"/>
          <w:sz w:val="24"/>
          <w:szCs w:val="24"/>
        </w:rPr>
      </w:pPr>
      <w:r w:rsidRPr="009E63FC">
        <w:rPr>
          <w:color w:val="7030A0"/>
          <w:sz w:val="24"/>
          <w:szCs w:val="24"/>
        </w:rPr>
        <w:t>af =['tanh', 'relu']</w:t>
      </w:r>
    </w:p>
    <w:p w14:paraId="0F96BC53" w14:textId="77777777" w:rsidR="00F76080" w:rsidRPr="009E63FC" w:rsidRDefault="00F76080" w:rsidP="00F76080">
      <w:pPr>
        <w:pStyle w:val="ListParagraph"/>
        <w:numPr>
          <w:ilvl w:val="0"/>
          <w:numId w:val="4"/>
        </w:numPr>
        <w:rPr>
          <w:color w:val="7030A0"/>
          <w:sz w:val="24"/>
          <w:szCs w:val="24"/>
        </w:rPr>
      </w:pPr>
      <w:r w:rsidRPr="009E63FC">
        <w:rPr>
          <w:color w:val="7030A0"/>
          <w:sz w:val="24"/>
          <w:szCs w:val="24"/>
        </w:rPr>
        <w:t>solver =['sgd','adam']</w:t>
      </w:r>
    </w:p>
    <w:p w14:paraId="23371B08" w14:textId="1F7A6FF1" w:rsidR="000A3DAC" w:rsidRPr="00912FCD" w:rsidRDefault="00EC6705" w:rsidP="00F76080">
      <w:pPr>
        <w:rPr>
          <w:sz w:val="24"/>
          <w:szCs w:val="24"/>
        </w:rPr>
      </w:pPr>
      <w:r w:rsidRPr="00912FCD">
        <w:rPr>
          <w:sz w:val="24"/>
          <w:szCs w:val="24"/>
        </w:rPr>
        <w:t>I tried every combination of the above (</w:t>
      </w:r>
      <w:r w:rsidR="00F76080">
        <w:rPr>
          <w:sz w:val="24"/>
          <w:szCs w:val="24"/>
        </w:rPr>
        <w:t>72</w:t>
      </w:r>
      <w:r w:rsidRPr="00912FCD">
        <w:rPr>
          <w:sz w:val="24"/>
          <w:szCs w:val="24"/>
        </w:rPr>
        <w:t xml:space="preserve"> combinations) and calculated the </w:t>
      </w:r>
      <w:r w:rsidR="00F76080">
        <w:rPr>
          <w:sz w:val="24"/>
          <w:szCs w:val="24"/>
        </w:rPr>
        <w:t>cross</w:t>
      </w:r>
      <w:r w:rsidR="00BB4B75">
        <w:rPr>
          <w:sz w:val="24"/>
          <w:szCs w:val="24"/>
        </w:rPr>
        <w:t>-</w:t>
      </w:r>
      <w:r w:rsidR="00F76080">
        <w:rPr>
          <w:sz w:val="24"/>
          <w:szCs w:val="24"/>
        </w:rPr>
        <w:t>validation</w:t>
      </w:r>
      <w:r w:rsidRPr="00912FCD">
        <w:rPr>
          <w:sz w:val="24"/>
          <w:szCs w:val="24"/>
        </w:rPr>
        <w:t xml:space="preserve"> error. Then, I picked the hyperparameters which gave the least </w:t>
      </w:r>
      <w:r w:rsidR="00F76080">
        <w:rPr>
          <w:sz w:val="24"/>
          <w:szCs w:val="24"/>
        </w:rPr>
        <w:t xml:space="preserve">cross </w:t>
      </w:r>
      <w:r w:rsidR="00127169">
        <w:rPr>
          <w:sz w:val="24"/>
          <w:szCs w:val="24"/>
        </w:rPr>
        <w:t>validation</w:t>
      </w:r>
      <w:r w:rsidRPr="00912FCD">
        <w:rPr>
          <w:sz w:val="24"/>
          <w:szCs w:val="24"/>
        </w:rPr>
        <w:t xml:space="preserve"> error</w:t>
      </w:r>
      <w:r w:rsidR="002210BB" w:rsidRPr="00912FCD">
        <w:rPr>
          <w:sz w:val="24"/>
          <w:szCs w:val="24"/>
        </w:rPr>
        <w:t>.</w:t>
      </w:r>
    </w:p>
    <w:p w14:paraId="0F6D6D14" w14:textId="4BBD6535" w:rsidR="002210BB" w:rsidRPr="00912FCD" w:rsidRDefault="00127169" w:rsidP="002210BB">
      <w:pPr>
        <w:rPr>
          <w:sz w:val="24"/>
          <w:szCs w:val="24"/>
        </w:rPr>
      </w:pPr>
      <w:r>
        <w:rPr>
          <w:sz w:val="24"/>
          <w:szCs w:val="24"/>
        </w:rPr>
        <w:t>I applied the best model on the test dataset and</w:t>
      </w:r>
      <w:r w:rsidR="002210BB" w:rsidRPr="00912FCD">
        <w:rPr>
          <w:sz w:val="24"/>
          <w:szCs w:val="24"/>
        </w:rPr>
        <w:t xml:space="preserve"> got </w:t>
      </w:r>
      <w:r w:rsidR="002210BB" w:rsidRPr="009E63FC">
        <w:rPr>
          <w:b/>
          <w:bCs/>
          <w:color w:val="7030A0"/>
          <w:sz w:val="24"/>
          <w:szCs w:val="24"/>
        </w:rPr>
        <w:t>7</w:t>
      </w:r>
      <w:r w:rsidR="00836DB4">
        <w:rPr>
          <w:b/>
          <w:bCs/>
          <w:color w:val="7030A0"/>
          <w:sz w:val="24"/>
          <w:szCs w:val="24"/>
        </w:rPr>
        <w:t>7</w:t>
      </w:r>
      <w:r w:rsidR="002210BB" w:rsidRPr="009E63FC">
        <w:rPr>
          <w:color w:val="7030A0"/>
          <w:sz w:val="24"/>
          <w:szCs w:val="24"/>
        </w:rPr>
        <w:t xml:space="preserve"> </w:t>
      </w:r>
      <w:r w:rsidR="002210BB" w:rsidRPr="00912FCD">
        <w:rPr>
          <w:sz w:val="24"/>
          <w:szCs w:val="24"/>
        </w:rPr>
        <w:t>percent accuracy</w:t>
      </w:r>
    </w:p>
    <w:p w14:paraId="4AB6A698" w14:textId="2CB5EB53" w:rsidR="004D10A7" w:rsidRPr="009E63FC" w:rsidRDefault="00F76080" w:rsidP="00EC6705">
      <w:pPr>
        <w:rPr>
          <w:b/>
          <w:bCs/>
          <w:color w:val="7030A0"/>
          <w:sz w:val="24"/>
          <w:szCs w:val="24"/>
        </w:rPr>
      </w:pPr>
      <w:r w:rsidRPr="009E63FC">
        <w:rPr>
          <w:b/>
          <w:bCs/>
          <w:color w:val="7030A0"/>
          <w:sz w:val="24"/>
          <w:szCs w:val="24"/>
        </w:rPr>
        <w:t xml:space="preserve">While doing the search, I got a few convergence </w:t>
      </w:r>
      <w:r w:rsidR="00A956F1" w:rsidRPr="009E63FC">
        <w:rPr>
          <w:b/>
          <w:bCs/>
          <w:color w:val="7030A0"/>
          <w:sz w:val="24"/>
          <w:szCs w:val="24"/>
        </w:rPr>
        <w:t>warnings</w:t>
      </w:r>
      <w:r w:rsidRPr="009E63FC">
        <w:rPr>
          <w:b/>
          <w:bCs/>
          <w:color w:val="7030A0"/>
          <w:sz w:val="24"/>
          <w:szCs w:val="24"/>
        </w:rPr>
        <w:t xml:space="preserve"> which say that the no of iterations = 1000 is not enough for the model to converge. This may be due to the 0.1 learning rate</w:t>
      </w:r>
    </w:p>
    <w:p w14:paraId="05981932" w14:textId="15678550" w:rsidR="000E7DDD" w:rsidRPr="00912FCD" w:rsidRDefault="000E7DDD" w:rsidP="000E7DDD">
      <w:pPr>
        <w:rPr>
          <w:b/>
          <w:bCs/>
          <w:sz w:val="28"/>
          <w:szCs w:val="28"/>
        </w:rPr>
      </w:pPr>
      <w:r w:rsidRPr="00912FCD">
        <w:rPr>
          <w:b/>
          <w:bCs/>
          <w:sz w:val="28"/>
          <w:szCs w:val="28"/>
        </w:rPr>
        <w:t>Q) 5) b):</w:t>
      </w:r>
    </w:p>
    <w:p w14:paraId="17CDED79" w14:textId="17212111" w:rsidR="000E7DDD" w:rsidRPr="00912FCD" w:rsidRDefault="000E7DDD" w:rsidP="00EC6705">
      <w:pPr>
        <w:rPr>
          <w:b/>
          <w:bCs/>
          <w:sz w:val="24"/>
          <w:szCs w:val="24"/>
        </w:rPr>
      </w:pPr>
      <w:r w:rsidRPr="00912FCD">
        <w:rPr>
          <w:sz w:val="24"/>
          <w:szCs w:val="24"/>
        </w:rPr>
        <w:t xml:space="preserve">The concentration bound obtained at 95% confidence interval using Hoeffding bound is </w:t>
      </w:r>
      <w:r w:rsidRPr="00E91EEE">
        <w:rPr>
          <w:b/>
          <w:bCs/>
          <w:color w:val="7030A0"/>
          <w:sz w:val="24"/>
          <w:szCs w:val="24"/>
        </w:rPr>
        <w:t>0.0</w:t>
      </w:r>
      <w:r w:rsidR="00F657AB" w:rsidRPr="00E91EEE">
        <w:rPr>
          <w:b/>
          <w:bCs/>
          <w:color w:val="7030A0"/>
          <w:sz w:val="24"/>
          <w:szCs w:val="24"/>
        </w:rPr>
        <w:t>96</w:t>
      </w:r>
    </w:p>
    <w:p w14:paraId="2B39FF6A" w14:textId="6C2D1DA8" w:rsidR="000E7DDD" w:rsidRPr="00912FCD" w:rsidRDefault="000E7DDD" w:rsidP="000E7DDD">
      <w:pPr>
        <w:rPr>
          <w:b/>
          <w:bCs/>
          <w:sz w:val="28"/>
          <w:szCs w:val="28"/>
        </w:rPr>
      </w:pPr>
      <w:r w:rsidRPr="00912FCD">
        <w:rPr>
          <w:b/>
          <w:bCs/>
          <w:sz w:val="28"/>
          <w:szCs w:val="28"/>
        </w:rPr>
        <w:t>Q) 5) c):</w:t>
      </w:r>
    </w:p>
    <w:p w14:paraId="73B28997" w14:textId="2E9E67BF" w:rsidR="00025CD0" w:rsidRPr="00912FCD" w:rsidRDefault="00025CD0" w:rsidP="00025CD0">
      <w:pPr>
        <w:rPr>
          <w:sz w:val="24"/>
          <w:szCs w:val="24"/>
        </w:rPr>
      </w:pPr>
      <w:r w:rsidRPr="00912FCD">
        <w:rPr>
          <w:sz w:val="24"/>
          <w:szCs w:val="24"/>
        </w:rPr>
        <w:t xml:space="preserve">I am getting different results (accuracy) </w:t>
      </w:r>
      <w:r w:rsidR="006315C8" w:rsidRPr="00912FCD">
        <w:rPr>
          <w:sz w:val="24"/>
          <w:szCs w:val="24"/>
        </w:rPr>
        <w:t>every time</w:t>
      </w:r>
      <w:r w:rsidRPr="00912FCD">
        <w:rPr>
          <w:sz w:val="24"/>
          <w:szCs w:val="24"/>
        </w:rPr>
        <w:t xml:space="preserve"> I run my neural network because of </w:t>
      </w:r>
    </w:p>
    <w:p w14:paraId="23556097" w14:textId="1CC25E89" w:rsidR="00025CD0" w:rsidRPr="00912FCD" w:rsidRDefault="00A873C2" w:rsidP="00A873C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12FCD">
        <w:rPr>
          <w:sz w:val="24"/>
          <w:szCs w:val="24"/>
        </w:rPr>
        <w:t>R</w:t>
      </w:r>
      <w:r w:rsidR="00025CD0" w:rsidRPr="00912FCD">
        <w:rPr>
          <w:sz w:val="24"/>
          <w:szCs w:val="24"/>
        </w:rPr>
        <w:t xml:space="preserve">andom initialization of weights </w:t>
      </w:r>
    </w:p>
    <w:p w14:paraId="20D1D72B" w14:textId="5FE7A4CF" w:rsidR="00B01FB5" w:rsidRPr="00B01FB5" w:rsidRDefault="00B01FB5" w:rsidP="00B01FB5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2"/>
        <w:rPr>
          <w:sz w:val="24"/>
          <w:szCs w:val="24"/>
        </w:rPr>
      </w:pPr>
      <w:r w:rsidRPr="00B01FB5">
        <w:rPr>
          <w:sz w:val="24"/>
          <w:szCs w:val="24"/>
        </w:rPr>
        <w:t xml:space="preserve">Randomness in </w:t>
      </w:r>
      <w:r>
        <w:rPr>
          <w:sz w:val="24"/>
          <w:szCs w:val="24"/>
        </w:rPr>
        <w:t>the training data (I set shuffle = True in the MLPClassifier)</w:t>
      </w:r>
    </w:p>
    <w:p w14:paraId="38873AA1" w14:textId="5DD8302E" w:rsidR="000E7DDD" w:rsidRDefault="00B01FB5" w:rsidP="00A873C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ue to the adaptive Learning Rate (I set Learning Rate = ‘adaptive’ in the MLP Classifier)</w:t>
      </w:r>
    </w:p>
    <w:p w14:paraId="7BDA6FEE" w14:textId="77777777" w:rsidR="00C53C21" w:rsidRPr="00912FCD" w:rsidRDefault="00C53C21" w:rsidP="00C53C21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912FCD">
        <w:rPr>
          <w:sz w:val="24"/>
          <w:szCs w:val="24"/>
        </w:rPr>
        <w:t>Multiple Local Minima</w:t>
      </w:r>
      <w:r>
        <w:rPr>
          <w:sz w:val="24"/>
          <w:szCs w:val="24"/>
        </w:rPr>
        <w:t xml:space="preserve"> (in case of Non-Convex cost functions)</w:t>
      </w:r>
    </w:p>
    <w:p w14:paraId="7ADD1B87" w14:textId="3B734F52" w:rsidR="00A873C2" w:rsidRPr="00912FCD" w:rsidRDefault="00A873C2" w:rsidP="002816D7">
      <w:pPr>
        <w:rPr>
          <w:b/>
          <w:bCs/>
          <w:sz w:val="28"/>
          <w:szCs w:val="28"/>
        </w:rPr>
      </w:pPr>
      <w:r w:rsidRPr="00912FCD">
        <w:rPr>
          <w:b/>
          <w:bCs/>
          <w:sz w:val="28"/>
          <w:szCs w:val="28"/>
        </w:rPr>
        <w:t xml:space="preserve">Q) 5) </w:t>
      </w:r>
      <w:r w:rsidR="002816D7" w:rsidRPr="00912FCD">
        <w:rPr>
          <w:b/>
          <w:bCs/>
          <w:sz w:val="28"/>
          <w:szCs w:val="28"/>
        </w:rPr>
        <w:t>d</w:t>
      </w:r>
      <w:r w:rsidRPr="00912FCD">
        <w:rPr>
          <w:b/>
          <w:bCs/>
          <w:sz w:val="28"/>
          <w:szCs w:val="28"/>
        </w:rPr>
        <w:t>):</w:t>
      </w:r>
    </w:p>
    <w:p w14:paraId="377958DB" w14:textId="2C4438EA" w:rsidR="00E81C8F" w:rsidRDefault="000F402A" w:rsidP="002816D7">
      <w:r>
        <w:t xml:space="preserve">We can say whether a model is overfitting or not by checking the Training </w:t>
      </w:r>
      <w:r w:rsidR="00840C1F">
        <w:t>error</w:t>
      </w:r>
      <w:r>
        <w:t>.</w:t>
      </w:r>
    </w:p>
    <w:p w14:paraId="04755EC9" w14:textId="504826F9" w:rsidR="000F402A" w:rsidRDefault="000F402A" w:rsidP="002816D7">
      <w:r>
        <w:t xml:space="preserve">I saved the training error of all the models I built using the cross_validate function of the Sklearn.model_selection. To get the training error, I set the </w:t>
      </w:r>
      <w:r w:rsidRPr="000F402A">
        <w:t>return_train_score</w:t>
      </w:r>
      <w:r>
        <w:t xml:space="preserve"> parameter of cross_validate to True. </w:t>
      </w:r>
    </w:p>
    <w:p w14:paraId="66F95381" w14:textId="4DCC87A6" w:rsidR="000F402A" w:rsidRDefault="000F402A" w:rsidP="002816D7">
      <w:pPr>
        <w:rPr>
          <w:b/>
          <w:bCs/>
          <w:color w:val="7030A0"/>
        </w:rPr>
      </w:pPr>
      <w:r>
        <w:t xml:space="preserve">For the model with the least validation error (the model that I picked as the best) has training error of </w:t>
      </w:r>
      <w:r w:rsidRPr="00E91EEE">
        <w:rPr>
          <w:b/>
          <w:bCs/>
          <w:color w:val="7030A0"/>
        </w:rPr>
        <w:t>0.1</w:t>
      </w:r>
      <w:r w:rsidR="0058320A">
        <w:rPr>
          <w:b/>
          <w:bCs/>
          <w:color w:val="7030A0"/>
        </w:rPr>
        <w:t>7</w:t>
      </w:r>
      <w:r w:rsidR="00840C1F" w:rsidRPr="00E91EEE">
        <w:rPr>
          <w:b/>
          <w:bCs/>
          <w:color w:val="7030A0"/>
        </w:rPr>
        <w:t>.</w:t>
      </w:r>
    </w:p>
    <w:p w14:paraId="2EE06F71" w14:textId="2F6FA6A2" w:rsidR="0058320A" w:rsidRDefault="0058320A" w:rsidP="002816D7">
      <w:pPr>
        <w:rPr>
          <w:b/>
          <w:bCs/>
          <w:color w:val="7030A0"/>
        </w:rPr>
      </w:pPr>
      <w:r>
        <w:rPr>
          <w:noProof/>
        </w:rPr>
        <w:drawing>
          <wp:inline distT="0" distB="0" distL="0" distR="0" wp14:anchorId="695862ED" wp14:editId="6C0BCF44">
            <wp:extent cx="6858000" cy="8483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EE0A8" w14:textId="1C1B62B6" w:rsidR="0058320A" w:rsidRDefault="0058320A" w:rsidP="002816D7"/>
    <w:p w14:paraId="5742378C" w14:textId="178687D8" w:rsidR="00840C1F" w:rsidRDefault="00E91EEE" w:rsidP="002816D7">
      <w:r>
        <w:lastRenderedPageBreak/>
        <w:t>Since, the training error is not zero,</w:t>
      </w:r>
      <w:r w:rsidR="00840C1F">
        <w:t xml:space="preserve"> I can say that my model is not overfitting.</w:t>
      </w:r>
    </w:p>
    <w:p w14:paraId="740FC008" w14:textId="026D1B6F" w:rsidR="0058320A" w:rsidRDefault="0058320A" w:rsidP="002816D7">
      <w:r>
        <w:t>I checked the testing accuracy of the model that has low training error:</w:t>
      </w:r>
    </w:p>
    <w:p w14:paraId="2EC21DE8" w14:textId="0A3C2543" w:rsidR="0058320A" w:rsidRDefault="0058320A" w:rsidP="002816D7">
      <w:r>
        <w:rPr>
          <w:noProof/>
        </w:rPr>
        <w:drawing>
          <wp:inline distT="0" distB="0" distL="0" distR="0" wp14:anchorId="406E38A2" wp14:editId="0A73CCF0">
            <wp:extent cx="7010400" cy="19386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27305" cy="19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572F6" w14:textId="717AF0BB" w:rsidR="0058320A" w:rsidRDefault="0058320A" w:rsidP="002816D7"/>
    <w:p w14:paraId="351C055B" w14:textId="06FDC55A" w:rsidR="0058320A" w:rsidRDefault="0058320A" w:rsidP="002816D7">
      <w:r>
        <w:t>I got lesser testing accuracy of 0.755 with the model that has low training error of 0.016.</w:t>
      </w:r>
    </w:p>
    <w:p w14:paraId="5088BD33" w14:textId="28CF2D83" w:rsidR="002A1D4F" w:rsidRDefault="002A1D4F" w:rsidP="002816D7"/>
    <w:p w14:paraId="2F11C838" w14:textId="175F6522" w:rsidR="002A1D4F" w:rsidRPr="002A1D4F" w:rsidRDefault="002A1D4F" w:rsidP="002816D7">
      <w:pPr>
        <w:rPr>
          <w:b/>
          <w:bCs/>
          <w:color w:val="FF0000"/>
        </w:rPr>
      </w:pPr>
      <w:r w:rsidRPr="002A1D4F">
        <w:rPr>
          <w:b/>
          <w:bCs/>
          <w:color w:val="FF0000"/>
        </w:rPr>
        <w:t>Note: I used random_state =100 in the MLP classifier</w:t>
      </w:r>
      <w:r w:rsidR="002B483B">
        <w:rPr>
          <w:b/>
          <w:bCs/>
          <w:color w:val="FF0000"/>
        </w:rPr>
        <w:t xml:space="preserve"> </w:t>
      </w:r>
      <w:r w:rsidRPr="002A1D4F">
        <w:rPr>
          <w:b/>
          <w:bCs/>
          <w:color w:val="FF0000"/>
        </w:rPr>
        <w:t>in the code to check the testing accuracies of my best model and the model that has low training error of 0.016</w:t>
      </w:r>
    </w:p>
    <w:p w14:paraId="0DE056E7" w14:textId="77777777" w:rsidR="00E81C8F" w:rsidRPr="00E81C8F" w:rsidRDefault="00E81C8F" w:rsidP="002816D7"/>
    <w:p w14:paraId="44E535C7" w14:textId="77777777" w:rsidR="00A873C2" w:rsidRPr="00025CD0" w:rsidRDefault="00A873C2" w:rsidP="00A873C2"/>
    <w:p w14:paraId="1873BD83" w14:textId="77777777" w:rsidR="000E7DDD" w:rsidRPr="000A3DAC" w:rsidRDefault="000E7DDD" w:rsidP="00EC6705"/>
    <w:sectPr w:rsidR="000E7DDD" w:rsidRPr="000A3DAC" w:rsidSect="00E85F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8629B"/>
    <w:multiLevelType w:val="hybridMultilevel"/>
    <w:tmpl w:val="394EC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379EA"/>
    <w:multiLevelType w:val="hybridMultilevel"/>
    <w:tmpl w:val="C56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5316A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CC556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zIyNzcyszCwMDJV0lEKTi0uzszPAykwrgUAK6quGSwAAAA="/>
  </w:docVars>
  <w:rsids>
    <w:rsidRoot w:val="00792B02"/>
    <w:rsid w:val="00025CD0"/>
    <w:rsid w:val="000A3DAC"/>
    <w:rsid w:val="000E7DDD"/>
    <w:rsid w:val="000F402A"/>
    <w:rsid w:val="00114AF4"/>
    <w:rsid w:val="00127169"/>
    <w:rsid w:val="0013201D"/>
    <w:rsid w:val="00132D29"/>
    <w:rsid w:val="001C7605"/>
    <w:rsid w:val="002020D5"/>
    <w:rsid w:val="00214B09"/>
    <w:rsid w:val="002210BB"/>
    <w:rsid w:val="00260B6D"/>
    <w:rsid w:val="002650D1"/>
    <w:rsid w:val="002816D7"/>
    <w:rsid w:val="002A1D4F"/>
    <w:rsid w:val="002B483B"/>
    <w:rsid w:val="002C5EB4"/>
    <w:rsid w:val="00350A1B"/>
    <w:rsid w:val="003D1173"/>
    <w:rsid w:val="004D10A7"/>
    <w:rsid w:val="0057224B"/>
    <w:rsid w:val="0058320A"/>
    <w:rsid w:val="005B3FFC"/>
    <w:rsid w:val="00601459"/>
    <w:rsid w:val="006315C8"/>
    <w:rsid w:val="0065324F"/>
    <w:rsid w:val="00792B02"/>
    <w:rsid w:val="007E6557"/>
    <w:rsid w:val="007F4034"/>
    <w:rsid w:val="00836DB4"/>
    <w:rsid w:val="00840C1F"/>
    <w:rsid w:val="00875F87"/>
    <w:rsid w:val="00910061"/>
    <w:rsid w:val="00912FCD"/>
    <w:rsid w:val="009E63FC"/>
    <w:rsid w:val="00A3261E"/>
    <w:rsid w:val="00A873C2"/>
    <w:rsid w:val="00A956F1"/>
    <w:rsid w:val="00AE5948"/>
    <w:rsid w:val="00B01FB5"/>
    <w:rsid w:val="00B61F58"/>
    <w:rsid w:val="00BB4B75"/>
    <w:rsid w:val="00BD023D"/>
    <w:rsid w:val="00C52045"/>
    <w:rsid w:val="00C53C21"/>
    <w:rsid w:val="00C8499F"/>
    <w:rsid w:val="00C96364"/>
    <w:rsid w:val="00CD2F16"/>
    <w:rsid w:val="00D06B9C"/>
    <w:rsid w:val="00D633E0"/>
    <w:rsid w:val="00D8632F"/>
    <w:rsid w:val="00DB5200"/>
    <w:rsid w:val="00DD06F3"/>
    <w:rsid w:val="00DF4853"/>
    <w:rsid w:val="00E81C8F"/>
    <w:rsid w:val="00E85F4C"/>
    <w:rsid w:val="00E91EEE"/>
    <w:rsid w:val="00E97229"/>
    <w:rsid w:val="00EC6705"/>
    <w:rsid w:val="00EE5DDE"/>
    <w:rsid w:val="00F657AB"/>
    <w:rsid w:val="00F76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65C54"/>
  <w15:chartTrackingRefBased/>
  <w15:docId w15:val="{35EEFDEC-751F-418B-849C-D6E97F382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paragraph" w:styleId="Heading3">
    <w:name w:val="heading 3"/>
    <w:basedOn w:val="Normal"/>
    <w:link w:val="Heading3Char"/>
    <w:uiPriority w:val="9"/>
    <w:qFormat/>
    <w:rsid w:val="00B01FB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70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01FB5"/>
    <w:rPr>
      <w:rFonts w:ascii="Times New Roman" w:eastAsia="Times New Roman" w:hAnsi="Times New Roman" w:cs="Times New Roman"/>
      <w:b/>
      <w:bCs/>
      <w:sz w:val="27"/>
      <w:szCs w:val="27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611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97</cp:revision>
  <dcterms:created xsi:type="dcterms:W3CDTF">2020-05-06T20:57:00Z</dcterms:created>
  <dcterms:modified xsi:type="dcterms:W3CDTF">2020-05-07T04:31:00Z</dcterms:modified>
</cp:coreProperties>
</file>